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1" w:name="cover-letter"/>
    <w:p>
      <w:pPr>
        <w:pStyle w:val="Heading1"/>
      </w:pPr>
      <w:r>
        <w:t xml:space="preserve">Cover Letter</w:t>
      </w:r>
    </w:p>
    <w:p>
      <w:pPr>
        <w:pStyle w:val="FirstParagraph"/>
      </w:pPr>
      <w:r>
        <w:rPr>
          <w:bCs/>
          <w:b/>
        </w:rPr>
        <w:t xml:space="preserve">John Doe</w:t>
      </w:r>
      <w:r>
        <w:br/>
      </w:r>
      <w:r>
        <w:t xml:space="preserve">Kinshasa, Democratic Republic of the Congo</w:t>
      </w:r>
      <w:r>
        <w:br/>
      </w:r>
      <w:r>
        <w:t xml:space="preserve">+243 999-999-999 | john.doe@email.com</w:t>
      </w:r>
    </w:p>
    <w:p>
      <w:pPr>
        <w:pStyle w:val="BodyText"/>
      </w:pPr>
      <w:r>
        <w:t xml:space="preserve">[Date]</w:t>
      </w:r>
    </w:p>
    <w:p>
      <w:pPr>
        <w:pStyle w:val="BodyText"/>
      </w:pPr>
      <w:r>
        <w:rPr>
          <w:bCs/>
          <w:b/>
        </w:rPr>
        <w:t xml:space="preserve">HR Manager</w:t>
      </w:r>
      <w:r>
        <w:br/>
      </w:r>
      <w:r>
        <w:t xml:space="preserve">[Company Name]</w:t>
      </w:r>
      <w:r>
        <w:br/>
      </w:r>
      <w:r>
        <w:t xml:space="preserve">[Company Address]</w:t>
      </w:r>
      <w:r>
        <w:br/>
      </w:r>
      <w:r>
        <w:t xml:space="preserve">Kinshasa, Democratic Republic of the Congo</w:t>
      </w:r>
    </w:p>
    <w:bookmarkStart w:id="20" w:name="X25c1428107bcdd2c412337f71504c97d4b2e88d"/>
    <w:p>
      <w:pPr>
        <w:pStyle w:val="Heading2"/>
      </w:pPr>
      <w:r>
        <w:t xml:space="preserve">Subject: Application for Geologist Position in DR Congo Kinshasa</w:t>
      </w:r>
    </w:p>
    <w:p>
      <w:pPr>
        <w:pStyle w:val="FirstParagraph"/>
      </w:pPr>
      <w:r>
        <w:t xml:space="preserve">Dear Hiring Manager,</w:t>
      </w:r>
    </w:p>
    <w:p>
      <w:pPr>
        <w:pStyle w:val="BodyText"/>
      </w:pPr>
      <w:r>
        <w:t xml:space="preserve">I am writing to express my enthusiastic interest in the Geologist position at [Company Name] in Kinshasa, Democratic Republic of the Congo (DR Congo). With a deep passion for geological sciences and a proven track record in mineral exploration, I am eager to contribute my expertise to support sustainable development and resource management in this vibrant region. As a qualified geologist with experience in both international and local contexts, I am confident that my skills align with the needs of DR Congo Kinshasa, where the geological potential remains one of the most underexplored yet critical assets for economic growth.</w:t>
      </w:r>
    </w:p>
    <w:p>
      <w:pPr>
        <w:pStyle w:val="BodyText"/>
      </w:pPr>
      <w:r>
        <w:t xml:space="preserve">My academic background in Geology from [University Name], coupled with over [X years] of professional experience in fieldwork, data analysis, and geological modeling, has equipped me to tackle complex challenges in resource-rich environments. During my career, I have specialized in the identification and assessment of mineral deposits, including gold, copper, cobalt, and rare earth elements—resources that are pivotal to DR Congo’s economic future. My work has taken me to remote regions across Africa and beyond, but it is the unique geological diversity of DR Congo Kinshasa that continues to captivate my professional curiosity.</w:t>
      </w:r>
    </w:p>
    <w:p>
      <w:pPr>
        <w:pStyle w:val="BodyText"/>
      </w:pPr>
      <w:r>
        <w:t xml:space="preserve">What sets me apart as a Geologist is my ability to merge technical expertise with a profound respect for local communities and ecosystems. In DR Congo, where mining activities often intersect with socio-environmental concerns, I believe it is essential to approach geological work with integrity and collaboration. My experience in conducting environmental impact assessments (EIAs) and engaging stakeholders in the exploration process has taught me that sustainable resource extraction requires a balance between scientific rigor and social responsibility. In Kinshasa, where urban development and natural resource management are increasingly intertwined, I aim to contribute to solutions that benefit both the economy and the environment.</w:t>
      </w:r>
    </w:p>
    <w:p>
      <w:pPr>
        <w:pStyle w:val="BodyText"/>
      </w:pPr>
      <w:r>
        <w:t xml:space="preserve">One of my most rewarding projects involved [briefly describe a relevant project, e.g., "leading a team to identify new gold deposits in the Katanga region"]. This initiative not only demonstrated my ability to analyze complex geological data but also reinforced my commitment to working in regions with untapped potential. DR Congo Kinshasa, with its rich mineralogy and strategic location, offers unparalleled opportunities for geological innovation. I am particularly drawn to the possibility of contributing to projects that leverage advanced technologies such as remote sensing and geospatial mapping to unlock the region’s hidden resources.</w:t>
      </w:r>
    </w:p>
    <w:p>
      <w:pPr>
        <w:pStyle w:val="BodyText"/>
      </w:pPr>
      <w:r>
        <w:t xml:space="preserve">As a Geologist in DR Congo Kinshasa, I understand the importance of adapting to local conditions, from navigating logistical challenges in remote areas to fostering partnerships with local institutions. My fluency in [language(s)] and my cultural sensitivity have enabled me to work effectively with diverse teams and communities. I am also well-versed in international standards for geological reporting, includingJORC (Joint Ore Reserve Committee) and NI 43-101, which are critical for ensuring transparency and compliance in mining operations.</w:t>
      </w:r>
    </w:p>
    <w:p>
      <w:pPr>
        <w:pStyle w:val="BodyText"/>
      </w:pPr>
      <w:r>
        <w:t xml:space="preserve">What excites me most about this opportunity is the chance to collaborate with a forward-thinking organization like [Company Name] to address the pressing need for responsible resource management in DR Congo. The Democratic Republic of the Congo is home to some of the world’s largest untapped mineral reserves, and I am eager to apply my skills in exploration, drilling, and resource evaluation to support projects that drive economic development while prioritizing environmental stewardship.</w:t>
      </w:r>
    </w:p>
    <w:p>
      <w:pPr>
        <w:pStyle w:val="BodyText"/>
      </w:pPr>
      <w:r>
        <w:t xml:space="preserve">My professional journey has been guided by a belief that geology is not just about extracting resources but about building a foundation for sustainable progress. In DR Congo Kinshasa, where the geological landscape holds the key to future prosperity, I am motivated to contribute my expertise in a way that respects both the land and its people. I am confident that my technical proficiency, combined with my dedication to ethical practices, makes me an ideal candidate for this role.</w:t>
      </w:r>
    </w:p>
    <w:p>
      <w:pPr>
        <w:pStyle w:val="BodyText"/>
      </w:pPr>
      <w:r>
        <w:t xml:space="preserve">Thank you for considering my application. I would welcome the opportunity to discuss how my background and vision align with [Company Name]’s goals in DR Congo Kinshasa. Please feel free to contact me at [phone number] or [email address] at your convenience. I look forward to the possibility of contributing to your team and supporting the growth of this remarkable region.</w:t>
      </w:r>
    </w:p>
    <w:p>
      <w:pPr>
        <w:pStyle w:val="BodyText"/>
      </w:pPr>
      <w:r>
        <w:t xml:space="preserve">Sincerely,</w:t>
      </w:r>
      <w:r>
        <w:br/>
      </w:r>
      <w:r>
        <w:rPr>
          <w:bCs/>
          <w:b/>
        </w:rPr>
        <w:t xml:space="preserve">John Doe</w:t>
      </w:r>
      <w:r>
        <w:br/>
      </w:r>
      <w:r>
        <w:t xml:space="preserve">Geologist | [Your Professional Tit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DR Congo Kinshasa</dc:title>
  <dc:creator/>
  <dc:language>en</dc:language>
  <cp:keywords/>
  <dcterms:created xsi:type="dcterms:W3CDTF">2025-12-10T14:12:51Z</dcterms:created>
  <dcterms:modified xsi:type="dcterms:W3CDTF">2025-12-10T14:12:51Z</dcterms:modified>
</cp:coreProperties>
</file>

<file path=docProps/custom.xml><?xml version="1.0" encoding="utf-8"?>
<Properties xmlns="http://schemas.openxmlformats.org/officeDocument/2006/custom-properties" xmlns:vt="http://schemas.openxmlformats.org/officeDocument/2006/docPropsVTypes"/>
</file>